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48A" w:rsidRDefault="00D4448A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213C32" w:rsidRPr="00213C32" w:rsidTr="009D7F24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90192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213C32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213C32">
              <w:rPr>
                <w:rFonts w:eastAsia="Arial" w:cstheme="minorHAnsi"/>
                <w:b/>
                <w:sz w:val="24"/>
                <w:szCs w:val="24"/>
              </w:rPr>
              <w:t>Chicago Style</w:t>
            </w:r>
          </w:p>
        </w:tc>
      </w:tr>
      <w:tr w:rsidR="00595FD3" w:rsidRPr="0083586F" w:rsidTr="00984B71">
        <w:trPr>
          <w:trHeight w:hRule="exact" w:val="23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dress shirt, safety seam, French seam, English seam, seam thick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Style w:val="Hiperpovezava"/>
                <w:rFonts w:eastAsia="Times New Roman" w:cstheme="minorHAnsi"/>
                <w:sz w:val="24"/>
                <w:szCs w:val="24"/>
                <w:lang w:val="sl-SI" w:eastAsia="sl-SI"/>
              </w:rPr>
            </w:pPr>
            <w:hyperlink r:id="rId8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4-1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-1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E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, Jordanov I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-1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milija, Gora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Igor Jordanov, and Biljana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1.</w:t>
            </w:r>
          </w:p>
        </w:tc>
      </w:tr>
      <w:tr w:rsidR="00595FD3" w:rsidRPr="0083586F" w:rsidTr="00984B71">
        <w:trPr>
          <w:trHeight w:hRule="exact" w:val="237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polyester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ishing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ultifunctional properties, water and oil repellence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m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retardancy, washing fast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9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12-22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Furlan, T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-22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Furlan T, Nešković I, Špička N, Golja B, Kert M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-22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rlan, Tanj, Ivan Nešković, Nina Špička, Barbara Golja, Mateja Kert, Brigita Tomšič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.</w:t>
            </w:r>
          </w:p>
        </w:tc>
      </w:tr>
      <w:tr w:rsidR="00595FD3" w:rsidRPr="0083586F" w:rsidTr="00D84CB2">
        <w:trPr>
          <w:trHeight w:hRule="exact" w:val="210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  <w:lang w:val="en-GB"/>
              </w:rPr>
            </w:pPr>
            <w:r w:rsidRPr="00984B71">
              <w:rPr>
                <w:rFonts w:cstheme="minorHAnsi"/>
                <w:sz w:val="24"/>
                <w:szCs w:val="24"/>
              </w:rPr>
              <w:t>functional clothing, disabled people, 3D scanning, virtual garment simul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0" w:history="1">
              <w:r w:rsidR="006A3D45" w:rsidRPr="00984B71">
                <w:rPr>
                  <w:rStyle w:val="Hiperpovezava"/>
                  <w:rFonts w:cstheme="minorHAnsi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23-3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Nakić, M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3-3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Nakić M, Bogović S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3-3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kić, Marija, and Slavica Bog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33.</w:t>
            </w:r>
          </w:p>
        </w:tc>
      </w:tr>
      <w:tr w:rsidR="00595FD3" w:rsidRPr="0083586F" w:rsidTr="00D659A8">
        <w:trPr>
          <w:trHeight w:hRule="exact" w:val="22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vertical farming, vertical gardening, textile fabrics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grotextile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lants, algae, hydroponics, aeroponics, aquaponic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1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34-4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., 2019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34-4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Ehrmann A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34-4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ndrea. “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41.</w:t>
            </w:r>
          </w:p>
        </w:tc>
      </w:tr>
      <w:tr w:rsidR="00595FD3" w:rsidRPr="0083586F" w:rsidTr="00D84CB2">
        <w:trPr>
          <w:trHeight w:hRule="exact" w:val="2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icro 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an-made cellulosic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ropertie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2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42-5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Z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2-5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F0214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Z, Kopitar D,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Iveković G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2-5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924119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en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ragana Kopitar, Sanja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Goran Ivek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53.</w:t>
            </w:r>
          </w:p>
        </w:tc>
      </w:tr>
    </w:tbl>
    <w:p w:rsidR="00D659A8" w:rsidRDefault="00D659A8"/>
    <w:p w:rsidR="002527F2" w:rsidRDefault="002527F2"/>
    <w:p w:rsidR="00213C32" w:rsidRDefault="00213C32"/>
    <w:p w:rsidR="00213C32" w:rsidRDefault="00213C32"/>
    <w:p w:rsidR="00213C32" w:rsidRDefault="00213C32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213C32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213C32" w:rsidRPr="0083586F" w:rsidTr="00186E00">
        <w:trPr>
          <w:trHeight w:hRule="exact" w:val="2160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984B71" w:rsidRDefault="00213C32" w:rsidP="00186E00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3C32" w:rsidRPr="00D84CB2" w:rsidRDefault="00213C32" w:rsidP="00186E00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isture, overall moisture management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o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t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waterjet pressure, web ma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84CB2" w:rsidRDefault="00213C32" w:rsidP="00186E00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hyperlink r:id="rId13" w:history="1">
              <w:r w:rsidRPr="00D84CB2">
                <w:rPr>
                  <w:rStyle w:val="Hiperpovezava"/>
                  <w:rFonts w:cstheme="minorHAnsi"/>
                  <w:sz w:val="24"/>
                  <w:szCs w:val="24"/>
                </w:rPr>
                <w:t>https://doi.org/10.14502/Tekstilec2019.62.54-7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R.K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54-7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Jain RK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K, Das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54-7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13C32" w:rsidRPr="00D84CB2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v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, S. K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urb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as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73.</w:t>
            </w:r>
          </w:p>
        </w:tc>
      </w:tr>
      <w:tr w:rsidR="00595FD3" w:rsidRPr="0083586F" w:rsidTr="00D659A8">
        <w:trPr>
          <w:trHeight w:hRule="exact" w:val="31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518A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polyacrylonitrile/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gelatin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, sterilization, autoclaving, ozone, UV sterilization, heat sterilization, cell growth, adherent cells, CHO cells, tissue engineer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9A752C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4" w:history="1">
              <w:r w:rsidR="00FD7F1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78-8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78-8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L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Grothe T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78-8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0F95" w:rsidRPr="00984B71" w:rsidRDefault="00460F95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MyriadPro-Light" w:cstheme="minorHAnsi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aria, Hannah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l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Ank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ttenho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88.</w:t>
            </w:r>
          </w:p>
        </w:tc>
      </w:tr>
      <w:tr w:rsidR="00D2019F" w:rsidRPr="0083586F" w:rsidTr="00D659A8">
        <w:trPr>
          <w:trHeight w:hRule="exact" w:val="222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wound dressing, electrospinning, drug delivery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9A752C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5" w:history="1">
              <w:r w:rsidR="00D2019F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89-10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89-10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89-10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D84CB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0.</w:t>
            </w:r>
          </w:p>
        </w:tc>
      </w:tr>
      <w:tr w:rsidR="00C518A3" w:rsidRPr="0083586F" w:rsidTr="00D659A8">
        <w:trPr>
          <w:trHeight w:hRule="exact" w:val="23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textile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lter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single collector </w:t>
            </w:r>
            <w:proofErr w:type="gramStart"/>
            <w:r w:rsidRPr="00984B71">
              <w:rPr>
                <w:rFonts w:cstheme="minorHAnsi"/>
                <w:sz w:val="24"/>
                <w:szCs w:val="24"/>
              </w:rPr>
              <w:t>contact</w:t>
            </w:r>
            <w:proofErr w:type="gram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collision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hydrophobicity, pore size, surface charg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9A752C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6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01-10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01-10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Roy S, Ghos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01–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01-10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uma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brat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hosh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” TEKSTILEC 62, no. 2 (June 14, 2019): 101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9.</w:t>
            </w:r>
          </w:p>
        </w:tc>
      </w:tr>
      <w:tr w:rsidR="00FD7F12" w:rsidRPr="00751643" w:rsidTr="00D659A8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BB6CE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FD7F12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combed sliver, can-spring stiff ness, coils position, storage tim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9A752C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7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10-12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10-12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Sing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Vaz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10–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10-12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hvi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Anand Vaz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10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23.</w:t>
            </w:r>
          </w:p>
        </w:tc>
      </w:tr>
    </w:tbl>
    <w:p w:rsidR="00D659A8" w:rsidRDefault="00D659A8"/>
    <w:p w:rsidR="002527F2" w:rsidRDefault="002527F2"/>
    <w:p w:rsidR="00FA79C4" w:rsidRDefault="00FA79C4"/>
    <w:p w:rsidR="00FA79C4" w:rsidRDefault="00FA79C4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C100B5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213C32" w:rsidRPr="00751643" w:rsidTr="00186E00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984B71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wearable technologies, responsive, active, interactive garments, emotional sens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18" w:history="1">
              <w:r w:rsidRPr="00D659A8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24-13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rga, I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4-13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rga I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24–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4-13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D659A8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rga, Iztok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” TEKSTILEC 62, no. 2 (June 14, 2019): 124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36.</w:t>
            </w:r>
          </w:p>
        </w:tc>
      </w:tr>
      <w:tr w:rsidR="00FA79C4" w:rsidRPr="00751643" w:rsidTr="00186E00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984B71" w:rsidRDefault="00FA79C4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shopping, clothes, brand, marke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9A752C" w:rsidP="00186E00">
            <w:pPr>
              <w:spacing w:after="0" w:line="240" w:lineRule="auto"/>
              <w:jc w:val="center"/>
              <w:rPr>
                <w:rStyle w:val="Hiperpovezava"/>
                <w:color w:val="auto"/>
                <w:u w:val="none"/>
              </w:rPr>
            </w:pPr>
            <w:hyperlink r:id="rId19" w:history="1">
              <w:r w:rsidR="00FA79C4" w:rsidRPr="008E6FD1">
                <w:rPr>
                  <w:rStyle w:val="Hiperpovezava"/>
                </w:rPr>
                <w:t>10.14502/Tekstilec2019.62.137-14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Perić, N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37-14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Perić N, Mamula Nikolić T, Slijepčević M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37–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37-14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ić, Nenad, Tatjana Mamula Nikolić, and Milica Slijepče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37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47.</w:t>
            </w:r>
          </w:p>
        </w:tc>
      </w:tr>
      <w:tr w:rsidR="00D2019F" w:rsidRPr="00C100B5" w:rsidTr="00C100B5">
        <w:trPr>
          <w:trHeight w:hRule="exact" w:val="223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eam strength, loop strength, thread strength loss, stitch dens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9A752C" w:rsidP="00BB70F6">
            <w:pPr>
              <w:spacing w:after="0" w:line="240" w:lineRule="auto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20" w:history="1">
              <w:r w:rsidR="00D2019F" w:rsidRPr="00C100B5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48-154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V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48-15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V, Kumar Gupta A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48–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48-15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7427B2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ina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shi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 Gupta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48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54.</w:t>
            </w:r>
          </w:p>
        </w:tc>
      </w:tr>
      <w:tr w:rsidR="00FD7F12" w:rsidRPr="00C100B5" w:rsidTr="00C100B5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personal factors, productivity, readymade garment sector, fi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shbone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diagram analysi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9A752C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1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58-165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58-165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S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58–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58-165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m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ami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if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58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65.</w:t>
            </w:r>
          </w:p>
        </w:tc>
      </w:tr>
      <w:tr w:rsidR="009D7F24" w:rsidRPr="00C100B5" w:rsidTr="00C100B5">
        <w:trPr>
          <w:trHeight w:hRule="exact" w:val="30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tenter machine, overfeed, fuzzy prediction, membership func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A752C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2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66-18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66-18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Haque M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66–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66-18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amim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hah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hbub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Ismai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wsh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bu Nas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hsan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P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” TEKSTILEC 62, no. 3 (September 26, 2019): 166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0.</w:t>
            </w:r>
          </w:p>
        </w:tc>
      </w:tr>
    </w:tbl>
    <w:p w:rsidR="002527F2" w:rsidRDefault="002527F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p w:rsidR="00213C32" w:rsidRDefault="00213C32">
      <w:pPr>
        <w:rPr>
          <w:rFonts w:cstheme="minorHAnsi"/>
          <w:sz w:val="24"/>
          <w:szCs w:val="24"/>
        </w:rPr>
      </w:pPr>
    </w:p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5A59A7" w:rsidRPr="00C100B5" w:rsidTr="00213C32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Chicago Style</w:t>
            </w:r>
          </w:p>
        </w:tc>
      </w:tr>
      <w:tr w:rsidR="00213C32" w:rsidRPr="00C100B5" w:rsidTr="00186E00">
        <w:trPr>
          <w:trHeight w:hRule="exact" w:val="22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Fallopia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japonica leaves, cotton, dyeing, cationic pre-treatment, wash stabil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3" w:history="1">
              <w:r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81-18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1-18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Gorjanc M, Kert 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, Simončič B, Forte-Tavčer P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1–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1-18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arija, Mateja Kert, Amra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Barbara Simončič, Petra Forte-Tavčer, Brigita Tomšič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1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6.</w:t>
            </w:r>
          </w:p>
        </w:tc>
      </w:tr>
      <w:tr w:rsidR="00213C32" w:rsidRPr="00C100B5" w:rsidTr="00186E00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indigo, protease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colour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strength, sodium dithionite, ferrous sulphat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4" w:history="1">
              <w:r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87-19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P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7-19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P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N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7–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7-19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13C32" w:rsidRPr="00C100B5" w:rsidRDefault="00213C32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anav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J 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7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99.</w:t>
            </w:r>
          </w:p>
        </w:tc>
      </w:tr>
      <w:tr w:rsidR="00FA79C4" w:rsidRPr="00C100B5" w:rsidTr="00186E00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C100B5" w:rsidRDefault="00FA79C4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vertical farming, textile fabrics, plant growth, knitted fabrics, hydroponics, measurement technology, cress, illumination, irrig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9A752C" w:rsidP="00186E00">
            <w:pPr>
              <w:spacing w:after="0" w:line="240" w:lineRule="auto"/>
              <w:rPr>
                <w:rStyle w:val="Hiperpovezava"/>
                <w:color w:val="auto"/>
                <w:u w:val="none"/>
              </w:rPr>
            </w:pPr>
            <w:hyperlink r:id="rId25" w:history="1">
              <w:r w:rsidR="00FA79C4" w:rsidRPr="008E6FD1">
                <w:rPr>
                  <w:rStyle w:val="Hiperpovezava"/>
                </w:rPr>
                <w:t>10.14502/Tekstilec2019.62.200-20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0-20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L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Grothe T, et al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0–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0-20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A79C4" w:rsidRPr="008E6FD1" w:rsidRDefault="00FA79C4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, Jan Luka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ominik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Benne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Sabine Herbst, et al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200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07.</w:t>
            </w:r>
          </w:p>
        </w:tc>
      </w:tr>
      <w:tr w:rsidR="00C518A3" w:rsidRPr="00C100B5" w:rsidTr="00213C32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photocolouration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, microencapsulated photochromic dye, cotton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at screen prin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9A752C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6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08-21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8-21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ozić N, Kert M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8–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8-21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adia, and Mateja Kert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” TEKSTILEC 62, no. 3 (September 26, 2019): 208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18.</w:t>
            </w:r>
          </w:p>
        </w:tc>
      </w:tr>
      <w:tr w:rsidR="009D7F24" w:rsidRPr="00C100B5" w:rsidTr="00213C32">
        <w:trPr>
          <w:trHeight w:hRule="exact" w:val="28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regional clothing products, consumers’ perception, C-A-B model, purchase inten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A752C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7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19-22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Z. et al., 2019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19-22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15BB" w:rsidRPr="00C100B5" w:rsidRDefault="00DE15BB" w:rsidP="00DE15B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uang Z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, Xi J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Ali S, et al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19–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19-228</w:t>
            </w:r>
          </w:p>
          <w:p w:rsidR="009D7F24" w:rsidRPr="00C100B5" w:rsidRDefault="009D7F24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hengw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Xuek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sto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li, Ling Lin, et al. “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” TEKSTILEC 62, no. 3 (September 26, 2019): 219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8.</w:t>
            </w:r>
          </w:p>
        </w:tc>
      </w:tr>
    </w:tbl>
    <w:p w:rsidR="0064411E" w:rsidRDefault="0064411E"/>
    <w:p w:rsidR="00213C32" w:rsidRDefault="00213C32"/>
    <w:p w:rsidR="00213C32" w:rsidRDefault="00213C32"/>
    <w:p w:rsidR="00213C32" w:rsidRDefault="00213C32"/>
    <w:p w:rsidR="00213C32" w:rsidRDefault="00213C32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22396"/>
      </w:tblGrid>
      <w:tr w:rsidR="0064411E" w:rsidRPr="00BB6CEA" w:rsidTr="00213C32">
        <w:trPr>
          <w:trHeight w:hRule="exact" w:val="948"/>
        </w:trPr>
        <w:tc>
          <w:tcPr>
            <w:tcW w:w="2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213C32" w:rsidRPr="004E40B6" w:rsidRDefault="0064411E" w:rsidP="00213C32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64411E">
              <w:rPr>
                <w:b/>
                <w:sz w:val="36"/>
                <w:szCs w:val="36"/>
              </w:rPr>
              <w:t>Online First</w:t>
            </w:r>
          </w:p>
        </w:tc>
      </w:tr>
    </w:tbl>
    <w:p w:rsidR="00213C32" w:rsidRDefault="00213C32">
      <w:bookmarkStart w:id="0" w:name="_GoBack"/>
      <w:bookmarkEnd w:id="0"/>
    </w:p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4684"/>
        <w:gridCol w:w="8505"/>
        <w:gridCol w:w="8646"/>
      </w:tblGrid>
      <w:tr w:rsidR="00077A4C" w:rsidRPr="00BB6CEA" w:rsidTr="00077A4C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BB6CEA" w:rsidRDefault="00077A4C" w:rsidP="005A59A7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0"/>
                <w:szCs w:val="20"/>
              </w:rPr>
            </w:pPr>
            <w:r w:rsidRPr="00BB6CEA">
              <w:rPr>
                <w:rFonts w:eastAsia="Arial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>Key Word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Authors &amp;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BB70F6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Link to the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Article</w:t>
            </w:r>
          </w:p>
        </w:tc>
      </w:tr>
      <w:tr w:rsidR="00077A4C" w:rsidRPr="00751643" w:rsidTr="004E40B6">
        <w:trPr>
          <w:trHeight w:hRule="exact" w:val="63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memory, simultaneous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comparison,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perception, hue, saturation, brightnes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Ajda</w:t>
            </w:r>
            <w:proofErr w:type="spellEnd"/>
            <w:r w:rsidRPr="004E40B6">
              <w:rPr>
                <w:sz w:val="24"/>
                <w:szCs w:val="24"/>
              </w:rPr>
              <w:t xml:space="preserve"> Car, Sabina </w:t>
            </w:r>
            <w:proofErr w:type="spellStart"/>
            <w:r w:rsidRPr="004E40B6">
              <w:rPr>
                <w:sz w:val="24"/>
                <w:szCs w:val="24"/>
              </w:rPr>
              <w:t>Bračko</w:t>
            </w:r>
            <w:proofErr w:type="spellEnd"/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Influence of Basic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Parameters on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emory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9A752C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8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32-241.pdf</w:t>
              </w:r>
            </w:hyperlink>
          </w:p>
        </w:tc>
      </w:tr>
      <w:tr w:rsidR="00077A4C" w:rsidRPr="00751643" w:rsidTr="0064411E">
        <w:trPr>
          <w:trHeight w:hRule="exact" w:val="10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 xml:space="preserve">computer vision, </w:t>
            </w:r>
            <w:proofErr w:type="spellStart"/>
            <w:r w:rsidRPr="004E40B6">
              <w:rPr>
                <w:sz w:val="24"/>
                <w:szCs w:val="24"/>
              </w:rPr>
              <w:t>neppy</w:t>
            </w:r>
            <w:proofErr w:type="spellEnd"/>
            <w:r w:rsidRPr="004E40B6">
              <w:rPr>
                <w:sz w:val="24"/>
                <w:szCs w:val="24"/>
              </w:rPr>
              <w:t xml:space="preserve"> yarn, </w:t>
            </w:r>
            <w:proofErr w:type="spellStart"/>
            <w:r w:rsidRPr="004E40B6">
              <w:rPr>
                <w:sz w:val="24"/>
                <w:szCs w:val="24"/>
              </w:rPr>
              <w:t>macropixel</w:t>
            </w:r>
            <w:proofErr w:type="spellEnd"/>
            <w:r w:rsidRPr="004E40B6">
              <w:rPr>
                <w:sz w:val="24"/>
                <w:szCs w:val="24"/>
              </w:rPr>
              <w:t xml:space="preserve"> analysis, real-time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abiba </w:t>
            </w:r>
            <w:proofErr w:type="spellStart"/>
            <w:r w:rsidRPr="004E40B6">
              <w:rPr>
                <w:sz w:val="24"/>
                <w:szCs w:val="24"/>
              </w:rPr>
              <w:t>Halepoto</w:t>
            </w:r>
            <w:proofErr w:type="spellEnd"/>
            <w:r w:rsidRPr="004E40B6">
              <w:rPr>
                <w:sz w:val="24"/>
                <w:szCs w:val="24"/>
              </w:rPr>
              <w:t>, Tao Gong, Kashif Kaleem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Real-Time Quality Assessment of </w:t>
            </w:r>
            <w:proofErr w:type="spellStart"/>
            <w:r w:rsidRPr="004E40B6">
              <w:rPr>
                <w:bCs/>
                <w:sz w:val="24"/>
                <w:szCs w:val="24"/>
              </w:rPr>
              <w:t>Neppy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élange Yarn Manufacturing Using </w:t>
            </w:r>
            <w:proofErr w:type="spellStart"/>
            <w:r w:rsidRPr="004E40B6">
              <w:rPr>
                <w:bCs/>
                <w:sz w:val="24"/>
                <w:szCs w:val="24"/>
              </w:rPr>
              <w:t>Macropixel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9A752C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9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42-247.pdf</w:t>
              </w:r>
            </w:hyperlink>
          </w:p>
        </w:tc>
      </w:tr>
      <w:tr w:rsidR="00077A4C" w:rsidRPr="00751643" w:rsidTr="0064411E">
        <w:trPr>
          <w:trHeight w:hRule="exact" w:val="10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>3D printing, 3D printed textiles, textile-like structures, multi-material printing, FDM printing, novel structure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Rimm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Uysal</w:t>
            </w:r>
            <w:proofErr w:type="spellEnd"/>
            <w:r w:rsidRPr="004E40B6">
              <w:rPr>
                <w:sz w:val="24"/>
                <w:szCs w:val="24"/>
              </w:rPr>
              <w:t>, Jack B. Stubbs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>A New Method of Printing Multi-Material Textiles by Fused Deposition Modelling (FDM)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9A752C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30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48-256.pdf</w:t>
              </w:r>
            </w:hyperlink>
          </w:p>
        </w:tc>
      </w:tr>
      <w:tr w:rsidR="0064411E" w:rsidRPr="00751643" w:rsidTr="0064411E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imalayan nettle, needle-punching, thermal insulation, wicking, moisture management, </w:t>
            </w:r>
            <w:proofErr w:type="spellStart"/>
            <w:r w:rsidRPr="004E40B6">
              <w:rPr>
                <w:sz w:val="24"/>
                <w:szCs w:val="24"/>
              </w:rPr>
              <w:t>Girardini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diversifolia</w:t>
            </w:r>
            <w:proofErr w:type="spellEnd"/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Sujit Kumar Sinha, </w:t>
            </w:r>
            <w:proofErr w:type="spellStart"/>
            <w:r w:rsidRPr="004E40B6">
              <w:rPr>
                <w:sz w:val="24"/>
                <w:szCs w:val="24"/>
              </w:rPr>
              <w:t>Akshay</w:t>
            </w:r>
            <w:proofErr w:type="spellEnd"/>
            <w:r w:rsidRPr="004E40B6">
              <w:rPr>
                <w:sz w:val="24"/>
                <w:szCs w:val="24"/>
              </w:rPr>
              <w:t xml:space="preserve"> Sharma, </w:t>
            </w:r>
            <w:proofErr w:type="spellStart"/>
            <w:r w:rsidRPr="004E40B6">
              <w:rPr>
                <w:sz w:val="24"/>
                <w:szCs w:val="24"/>
              </w:rPr>
              <w:t>Subhankar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Maity</w:t>
            </w:r>
            <w:proofErr w:type="spellEnd"/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 xml:space="preserve">Thermal Resistance and Moisture Management </w:t>
            </w:r>
            <w:proofErr w:type="spellStart"/>
            <w:r w:rsidRPr="0064411E">
              <w:rPr>
                <w:sz w:val="24"/>
                <w:szCs w:val="24"/>
              </w:rPr>
              <w:t>Behaviour</w:t>
            </w:r>
            <w:proofErr w:type="spellEnd"/>
            <w:r w:rsidRPr="0064411E">
              <w:rPr>
                <w:sz w:val="24"/>
                <w:szCs w:val="24"/>
              </w:rPr>
              <w:t xml:space="preserve"> of Nettle/Polyester Nonwoven Fabric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9A752C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1" w:history="1">
              <w:r w:rsidR="0064411E" w:rsidRPr="0064411E">
                <w:rPr>
                  <w:rStyle w:val="Hiperpovezava"/>
                  <w:sz w:val="24"/>
                  <w:szCs w:val="24"/>
                </w:rPr>
                <w:t>http://www.tekstilec.si/wp-content/uploads/2016/03/10.14502Tekstilec2019.62.258-268.pdf</w:t>
              </w:r>
            </w:hyperlink>
          </w:p>
        </w:tc>
      </w:tr>
      <w:tr w:rsidR="0064411E" w:rsidRPr="00751643" w:rsidTr="0064411E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layer-by-layer, padding, chitosan, sodium phytate, silk, </w:t>
            </w:r>
            <w:proofErr w:type="spellStart"/>
            <w:r w:rsidRPr="004E40B6">
              <w:rPr>
                <w:sz w:val="24"/>
                <w:szCs w:val="24"/>
              </w:rPr>
              <w:t>fl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ame</w:t>
            </w:r>
            <w:proofErr w:type="spellEnd"/>
            <w:r w:rsidRPr="004E40B6">
              <w:rPr>
                <w:sz w:val="24"/>
                <w:szCs w:val="24"/>
              </w:rPr>
              <w:t>-retardancy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Zhong </w:t>
            </w:r>
            <w:proofErr w:type="spellStart"/>
            <w:r w:rsidRPr="004E40B6">
              <w:rPr>
                <w:sz w:val="24"/>
                <w:szCs w:val="24"/>
              </w:rPr>
              <w:t>Lv</w:t>
            </w:r>
            <w:proofErr w:type="spellEnd"/>
            <w:r w:rsidRPr="004E40B6">
              <w:rPr>
                <w:sz w:val="24"/>
                <w:szCs w:val="24"/>
              </w:rPr>
              <w:t xml:space="preserve">, </w:t>
            </w:r>
            <w:proofErr w:type="spellStart"/>
            <w:r w:rsidRPr="004E40B6">
              <w:rPr>
                <w:sz w:val="24"/>
                <w:szCs w:val="24"/>
              </w:rPr>
              <w:t>Jin</w:t>
            </w:r>
            <w:proofErr w:type="spellEnd"/>
            <w:r w:rsidRPr="004E40B6">
              <w:rPr>
                <w:sz w:val="24"/>
                <w:szCs w:val="24"/>
              </w:rPr>
              <w:t>-Ping Guan, Ren-Cheng Tang, Guo-</w:t>
            </w:r>
            <w:proofErr w:type="spellStart"/>
            <w:r w:rsidRPr="004E40B6">
              <w:rPr>
                <w:sz w:val="24"/>
                <w:szCs w:val="24"/>
              </w:rPr>
              <w:t>Qiang</w:t>
            </w:r>
            <w:proofErr w:type="spellEnd"/>
            <w:r w:rsidRPr="004E40B6">
              <w:rPr>
                <w:sz w:val="24"/>
                <w:szCs w:val="24"/>
              </w:rPr>
              <w:t xml:space="preserve"> Chen</w:t>
            </w:r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>Flame-retardant treatment of silk fabric with sodium phytate and chitosan using the layer-by-layer padding techniqu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9A752C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2" w:history="1">
              <w:r w:rsidR="0064411E" w:rsidRPr="0064411E">
                <w:rPr>
                  <w:rStyle w:val="Hiperpovezava"/>
                  <w:sz w:val="24"/>
                  <w:szCs w:val="24"/>
                </w:rPr>
                <w:t>http://www.tekstilec.si/wp-content/uploads/2016/03/10.14502Tekstilec2019.62.269-277.pdf</w:t>
              </w:r>
            </w:hyperlink>
          </w:p>
        </w:tc>
      </w:tr>
    </w:tbl>
    <w:p w:rsidR="0061330A" w:rsidRPr="007337CD" w:rsidRDefault="0061330A" w:rsidP="007337CD">
      <w:pPr>
        <w:rPr>
          <w:rFonts w:cs="Times New Roman"/>
          <w:lang w:val="en-GB"/>
        </w:rPr>
      </w:pPr>
    </w:p>
    <w:sectPr w:rsidR="0061330A" w:rsidRPr="007337CD" w:rsidSect="00844A50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752C" w:rsidRDefault="009A752C" w:rsidP="00A976F9">
      <w:pPr>
        <w:spacing w:after="0" w:line="240" w:lineRule="auto"/>
      </w:pPr>
      <w:r>
        <w:separator/>
      </w:r>
    </w:p>
  </w:endnote>
  <w:endnote w:type="continuationSeparator" w:id="0">
    <w:p w:rsidR="009A752C" w:rsidRDefault="009A752C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Pro-Light">
    <w:altName w:val="Yu Gothic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752C" w:rsidRDefault="009A752C" w:rsidP="00A976F9">
      <w:pPr>
        <w:spacing w:after="0" w:line="240" w:lineRule="auto"/>
      </w:pPr>
      <w:r>
        <w:separator/>
      </w:r>
    </w:p>
  </w:footnote>
  <w:footnote w:type="continuationSeparator" w:id="0">
    <w:p w:rsidR="009A752C" w:rsidRDefault="009A752C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0AFF" w:rsidRDefault="00FD0AFF" w:rsidP="00FD0AFF">
    <w:pPr>
      <w:pStyle w:val="Glava"/>
      <w:jc w:val="center"/>
      <w:rPr>
        <w:b/>
        <w:i/>
        <w:color w:val="0000FF"/>
        <w:sz w:val="40"/>
        <w:lang w:val="sl-SI"/>
      </w:rPr>
    </w:pPr>
    <w:r w:rsidRPr="00FA79C4">
      <w:rPr>
        <w:b/>
        <w:i/>
        <w:color w:val="0000FF"/>
        <w:sz w:val="40"/>
        <w:lang w:val="sl-SI"/>
      </w:rPr>
      <w:t xml:space="preserve">Aktualni seznam objavljenih člankov v reviji Tekstilec leta </w:t>
    </w:r>
    <w:r w:rsidRPr="00FA79C4">
      <w:rPr>
        <w:b/>
        <w:i/>
        <w:color w:val="FF0000"/>
        <w:sz w:val="40"/>
        <w:shd w:val="clear" w:color="auto" w:fill="FFFF00"/>
        <w:lang w:val="sl-SI"/>
      </w:rPr>
      <w:t>201</w:t>
    </w:r>
    <w:r>
      <w:rPr>
        <w:b/>
        <w:i/>
        <w:color w:val="FF0000"/>
        <w:sz w:val="40"/>
        <w:shd w:val="clear" w:color="auto" w:fill="FFFF00"/>
        <w:lang w:val="sl-SI"/>
      </w:rPr>
      <w:t>9</w:t>
    </w:r>
    <w:r w:rsidRPr="00FA79C4">
      <w:rPr>
        <w:b/>
        <w:i/>
        <w:color w:val="0000FF"/>
        <w:sz w:val="40"/>
        <w:lang w:val="sl-SI"/>
      </w:rPr>
      <w:t xml:space="preserve"> za citiranje v člankih</w:t>
    </w:r>
    <w:r>
      <w:rPr>
        <w:b/>
        <w:i/>
        <w:color w:val="0000FF"/>
        <w:sz w:val="40"/>
        <w:lang w:val="sl-SI"/>
      </w:rPr>
      <w:t xml:space="preserve"> - </w:t>
    </w:r>
  </w:p>
  <w:p w:rsidR="006A3D45" w:rsidRPr="00FA79C4" w:rsidRDefault="00FD0AFF" w:rsidP="00FD0AFF">
    <w:pPr>
      <w:pStyle w:val="Glava"/>
      <w:jc w:val="center"/>
      <w:rPr>
        <w:sz w:val="24"/>
      </w:rPr>
    </w:pPr>
    <w:r w:rsidRPr="00FA79C4">
      <w:rPr>
        <w:b/>
        <w:i/>
        <w:color w:val="0000FF"/>
        <w:sz w:val="40"/>
        <w:lang w:val="sl-SI"/>
      </w:rPr>
      <w:t>za objave v revijah, ki so vključene v podatkovn</w:t>
    </w:r>
    <w:r>
      <w:rPr>
        <w:b/>
        <w:i/>
        <w:color w:val="0000FF"/>
        <w:sz w:val="40"/>
        <w:lang w:val="sl-SI"/>
      </w:rPr>
      <w:t>ih</w:t>
    </w:r>
    <w:r w:rsidRPr="00FA79C4">
      <w:rPr>
        <w:b/>
        <w:i/>
        <w:color w:val="0000FF"/>
        <w:sz w:val="40"/>
        <w:lang w:val="sl-SI"/>
      </w:rPr>
      <w:t xml:space="preserve"> baz</w:t>
    </w:r>
    <w:r>
      <w:rPr>
        <w:b/>
        <w:i/>
        <w:color w:val="0000FF"/>
        <w:sz w:val="40"/>
        <w:lang w:val="sl-SI"/>
      </w:rPr>
      <w:t>ah</w:t>
    </w:r>
    <w:r w:rsidRPr="00FA79C4">
      <w:rPr>
        <w:b/>
        <w:i/>
        <w:color w:val="0000FF"/>
        <w:sz w:val="40"/>
        <w:lang w:val="sl-SI"/>
      </w:rPr>
      <w:t xml:space="preserve"> </w:t>
    </w:r>
    <w:proofErr w:type="spellStart"/>
    <w:r w:rsidRPr="00FA79C4">
      <w:rPr>
        <w:b/>
        <w:i/>
        <w:color w:val="FF0000"/>
        <w:sz w:val="40"/>
        <w:highlight w:val="yellow"/>
        <w:lang w:val="sl-SI"/>
      </w:rPr>
      <w:t>WoS</w:t>
    </w:r>
    <w:proofErr w:type="spellEnd"/>
    <w:r w:rsidRPr="00FA79C4">
      <w:rPr>
        <w:b/>
        <w:i/>
        <w:color w:val="0000FF"/>
        <w:sz w:val="40"/>
        <w:lang w:val="sl-SI"/>
      </w:rPr>
      <w:t xml:space="preserve"> in </w:t>
    </w:r>
    <w:r w:rsidRPr="00FA79C4">
      <w:rPr>
        <w:b/>
        <w:i/>
        <w:color w:val="FF0000"/>
        <w:sz w:val="40"/>
        <w:highlight w:val="yellow"/>
        <w:lang w:val="sl-SI"/>
      </w:rPr>
      <w:t>SCOPU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9C4" w:rsidRDefault="00FA79C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665B0"/>
    <w:rsid w:val="00077A4C"/>
    <w:rsid w:val="00095486"/>
    <w:rsid w:val="000B4DE6"/>
    <w:rsid w:val="000C00A5"/>
    <w:rsid w:val="000C5E2B"/>
    <w:rsid w:val="000C64CB"/>
    <w:rsid w:val="000C6AF6"/>
    <w:rsid w:val="000C7299"/>
    <w:rsid w:val="000D2582"/>
    <w:rsid w:val="000D7C79"/>
    <w:rsid w:val="000F235A"/>
    <w:rsid w:val="0010291A"/>
    <w:rsid w:val="00107052"/>
    <w:rsid w:val="0011613C"/>
    <w:rsid w:val="00121C73"/>
    <w:rsid w:val="00124037"/>
    <w:rsid w:val="00132405"/>
    <w:rsid w:val="001428AF"/>
    <w:rsid w:val="00150AC0"/>
    <w:rsid w:val="00181A82"/>
    <w:rsid w:val="00181DAF"/>
    <w:rsid w:val="0018288C"/>
    <w:rsid w:val="001855BB"/>
    <w:rsid w:val="001860FD"/>
    <w:rsid w:val="001A00ED"/>
    <w:rsid w:val="001A618B"/>
    <w:rsid w:val="001A7B53"/>
    <w:rsid w:val="00213C32"/>
    <w:rsid w:val="002226DC"/>
    <w:rsid w:val="0022508F"/>
    <w:rsid w:val="00225D2C"/>
    <w:rsid w:val="00234EA6"/>
    <w:rsid w:val="00241664"/>
    <w:rsid w:val="00247BE1"/>
    <w:rsid w:val="00250444"/>
    <w:rsid w:val="002527F2"/>
    <w:rsid w:val="00262BE7"/>
    <w:rsid w:val="00262FC4"/>
    <w:rsid w:val="00281937"/>
    <w:rsid w:val="00282184"/>
    <w:rsid w:val="0028358E"/>
    <w:rsid w:val="00285122"/>
    <w:rsid w:val="0028701D"/>
    <w:rsid w:val="00291414"/>
    <w:rsid w:val="00294FB0"/>
    <w:rsid w:val="00295509"/>
    <w:rsid w:val="00296A11"/>
    <w:rsid w:val="002A5788"/>
    <w:rsid w:val="002A5C9D"/>
    <w:rsid w:val="002A7809"/>
    <w:rsid w:val="002B5974"/>
    <w:rsid w:val="002C6F32"/>
    <w:rsid w:val="002D66E3"/>
    <w:rsid w:val="002D6885"/>
    <w:rsid w:val="002D7231"/>
    <w:rsid w:val="003034CD"/>
    <w:rsid w:val="003129ED"/>
    <w:rsid w:val="00313912"/>
    <w:rsid w:val="003269A0"/>
    <w:rsid w:val="00331197"/>
    <w:rsid w:val="0034525C"/>
    <w:rsid w:val="00357E35"/>
    <w:rsid w:val="003668E5"/>
    <w:rsid w:val="00387476"/>
    <w:rsid w:val="003B3036"/>
    <w:rsid w:val="003D1660"/>
    <w:rsid w:val="003E0E5F"/>
    <w:rsid w:val="003E7EA6"/>
    <w:rsid w:val="003F0078"/>
    <w:rsid w:val="00401814"/>
    <w:rsid w:val="00415E3F"/>
    <w:rsid w:val="00431374"/>
    <w:rsid w:val="004350CC"/>
    <w:rsid w:val="00453E8E"/>
    <w:rsid w:val="00460F95"/>
    <w:rsid w:val="00467108"/>
    <w:rsid w:val="004853BC"/>
    <w:rsid w:val="004954A1"/>
    <w:rsid w:val="004A6EDC"/>
    <w:rsid w:val="004B6C4A"/>
    <w:rsid w:val="004D138D"/>
    <w:rsid w:val="004D580C"/>
    <w:rsid w:val="004D5C97"/>
    <w:rsid w:val="004D6604"/>
    <w:rsid w:val="004E3D16"/>
    <w:rsid w:val="004E40B6"/>
    <w:rsid w:val="0050473F"/>
    <w:rsid w:val="00524ED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A59A7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411E"/>
    <w:rsid w:val="006461F7"/>
    <w:rsid w:val="00646CA3"/>
    <w:rsid w:val="0065061F"/>
    <w:rsid w:val="006522B9"/>
    <w:rsid w:val="006574FF"/>
    <w:rsid w:val="00664032"/>
    <w:rsid w:val="00665D59"/>
    <w:rsid w:val="00697389"/>
    <w:rsid w:val="006A11CF"/>
    <w:rsid w:val="006A2276"/>
    <w:rsid w:val="006A3D45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2DE9"/>
    <w:rsid w:val="0071500E"/>
    <w:rsid w:val="007238F1"/>
    <w:rsid w:val="007337CD"/>
    <w:rsid w:val="007427B2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825A8"/>
    <w:rsid w:val="0079786A"/>
    <w:rsid w:val="007A186D"/>
    <w:rsid w:val="007A3840"/>
    <w:rsid w:val="007C17FE"/>
    <w:rsid w:val="007C6FA8"/>
    <w:rsid w:val="007F7ED8"/>
    <w:rsid w:val="00801145"/>
    <w:rsid w:val="00803F3E"/>
    <w:rsid w:val="008146D4"/>
    <w:rsid w:val="008155C7"/>
    <w:rsid w:val="008222CC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706F2"/>
    <w:rsid w:val="00894DCF"/>
    <w:rsid w:val="008962C2"/>
    <w:rsid w:val="008A3BEB"/>
    <w:rsid w:val="008A72B2"/>
    <w:rsid w:val="008B6268"/>
    <w:rsid w:val="008E082B"/>
    <w:rsid w:val="008E0B15"/>
    <w:rsid w:val="008E1308"/>
    <w:rsid w:val="008E1D0D"/>
    <w:rsid w:val="008E30B8"/>
    <w:rsid w:val="008E6D80"/>
    <w:rsid w:val="008E6FD1"/>
    <w:rsid w:val="008F64FF"/>
    <w:rsid w:val="00900EAB"/>
    <w:rsid w:val="0090192A"/>
    <w:rsid w:val="009040BD"/>
    <w:rsid w:val="009067D2"/>
    <w:rsid w:val="00911166"/>
    <w:rsid w:val="009222FC"/>
    <w:rsid w:val="00924119"/>
    <w:rsid w:val="009325EB"/>
    <w:rsid w:val="00934EF6"/>
    <w:rsid w:val="009724A3"/>
    <w:rsid w:val="00984B71"/>
    <w:rsid w:val="00997A70"/>
    <w:rsid w:val="009A5EA5"/>
    <w:rsid w:val="009A752C"/>
    <w:rsid w:val="009B0B1F"/>
    <w:rsid w:val="009C3FE2"/>
    <w:rsid w:val="009C4C88"/>
    <w:rsid w:val="009C74B2"/>
    <w:rsid w:val="009D1846"/>
    <w:rsid w:val="009D7F24"/>
    <w:rsid w:val="009E1BAA"/>
    <w:rsid w:val="009F5DCB"/>
    <w:rsid w:val="00A14315"/>
    <w:rsid w:val="00A169BE"/>
    <w:rsid w:val="00A20C6D"/>
    <w:rsid w:val="00A30C66"/>
    <w:rsid w:val="00A328C7"/>
    <w:rsid w:val="00A46F29"/>
    <w:rsid w:val="00A769AA"/>
    <w:rsid w:val="00A84929"/>
    <w:rsid w:val="00A84BD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71D09"/>
    <w:rsid w:val="00B91FA4"/>
    <w:rsid w:val="00BA521D"/>
    <w:rsid w:val="00BB4E95"/>
    <w:rsid w:val="00BB6CEA"/>
    <w:rsid w:val="00BC0286"/>
    <w:rsid w:val="00BC0368"/>
    <w:rsid w:val="00BC4111"/>
    <w:rsid w:val="00BC7B26"/>
    <w:rsid w:val="00BD534B"/>
    <w:rsid w:val="00BE278D"/>
    <w:rsid w:val="00BE50BA"/>
    <w:rsid w:val="00BE709C"/>
    <w:rsid w:val="00BF6955"/>
    <w:rsid w:val="00C100B5"/>
    <w:rsid w:val="00C2635C"/>
    <w:rsid w:val="00C37A18"/>
    <w:rsid w:val="00C518A3"/>
    <w:rsid w:val="00C52000"/>
    <w:rsid w:val="00C60A0B"/>
    <w:rsid w:val="00C670A5"/>
    <w:rsid w:val="00C70A74"/>
    <w:rsid w:val="00C85D09"/>
    <w:rsid w:val="00C932CD"/>
    <w:rsid w:val="00C941B7"/>
    <w:rsid w:val="00CB3BA8"/>
    <w:rsid w:val="00CC00F2"/>
    <w:rsid w:val="00CC2E96"/>
    <w:rsid w:val="00CD4ABA"/>
    <w:rsid w:val="00CE0EC2"/>
    <w:rsid w:val="00CF0214"/>
    <w:rsid w:val="00CF1899"/>
    <w:rsid w:val="00CF2559"/>
    <w:rsid w:val="00CF47FC"/>
    <w:rsid w:val="00CF70D1"/>
    <w:rsid w:val="00D03587"/>
    <w:rsid w:val="00D15379"/>
    <w:rsid w:val="00D2019F"/>
    <w:rsid w:val="00D20F7F"/>
    <w:rsid w:val="00D242EF"/>
    <w:rsid w:val="00D30FCD"/>
    <w:rsid w:val="00D33C31"/>
    <w:rsid w:val="00D35288"/>
    <w:rsid w:val="00D36C48"/>
    <w:rsid w:val="00D40394"/>
    <w:rsid w:val="00D4448A"/>
    <w:rsid w:val="00D473A0"/>
    <w:rsid w:val="00D55FAD"/>
    <w:rsid w:val="00D57F95"/>
    <w:rsid w:val="00D659A8"/>
    <w:rsid w:val="00D83373"/>
    <w:rsid w:val="00D8404B"/>
    <w:rsid w:val="00D84CB2"/>
    <w:rsid w:val="00D9055D"/>
    <w:rsid w:val="00D91BCA"/>
    <w:rsid w:val="00D93625"/>
    <w:rsid w:val="00D97914"/>
    <w:rsid w:val="00DA0E99"/>
    <w:rsid w:val="00DB7667"/>
    <w:rsid w:val="00DC6AB4"/>
    <w:rsid w:val="00DD1F68"/>
    <w:rsid w:val="00DD40E6"/>
    <w:rsid w:val="00DE00AE"/>
    <w:rsid w:val="00DE15BB"/>
    <w:rsid w:val="00DE217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76070"/>
    <w:rsid w:val="00EA3CBD"/>
    <w:rsid w:val="00EB1DA5"/>
    <w:rsid w:val="00EC137C"/>
    <w:rsid w:val="00ED7F34"/>
    <w:rsid w:val="00EF031B"/>
    <w:rsid w:val="00EF62A4"/>
    <w:rsid w:val="00F01AEF"/>
    <w:rsid w:val="00F313B7"/>
    <w:rsid w:val="00F31F1D"/>
    <w:rsid w:val="00F51316"/>
    <w:rsid w:val="00F55790"/>
    <w:rsid w:val="00F87398"/>
    <w:rsid w:val="00FA149F"/>
    <w:rsid w:val="00FA73C2"/>
    <w:rsid w:val="00FA79C4"/>
    <w:rsid w:val="00FB12EA"/>
    <w:rsid w:val="00FC4C98"/>
    <w:rsid w:val="00FD0AFF"/>
    <w:rsid w:val="00FD7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28443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  <w:style w:type="paragraph" w:styleId="Navadensplet">
    <w:name w:val="Normal (Web)"/>
    <w:basedOn w:val="Navaden"/>
    <w:uiPriority w:val="99"/>
    <w:semiHidden/>
    <w:unhideWhenUsed/>
    <w:rsid w:val="00077A4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Krepko">
    <w:name w:val="Strong"/>
    <w:basedOn w:val="Privzetapisavaodstavka"/>
    <w:uiPriority w:val="22"/>
    <w:qFormat/>
    <w:rsid w:val="00077A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4502/Tekstilec2019.62.4-11" TargetMode="External"/><Relationship Id="rId13" Type="http://schemas.openxmlformats.org/officeDocument/2006/relationships/hyperlink" Target="https://doi.org/10.14502/Tekstilec2019.62.54-73" TargetMode="External"/><Relationship Id="rId18" Type="http://schemas.openxmlformats.org/officeDocument/2006/relationships/hyperlink" Target="http://www.tekstilec.si/wp-content/uploads/2019/06/Tekstilec-02-2019-clanek-5.pdf" TargetMode="External"/><Relationship Id="rId26" Type="http://schemas.openxmlformats.org/officeDocument/2006/relationships/hyperlink" Target="http://www.tekstilec.si/wp-content/uploads/2019/09/Tekstilec-03-2019-%C4%8Clanek-6.pdf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tekstilec.si/wp-content/uploads/2019/09/Tekstilec-03-2019-%C4%8Clanek-1.pdf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doi.org/10.14502/Tekstilec2019.62.42-53" TargetMode="External"/><Relationship Id="rId17" Type="http://schemas.openxmlformats.org/officeDocument/2006/relationships/hyperlink" Target="http://www.tekstilec.si/wp-content/uploads/2019/06/Tekstilec-02-2019-clanek-4.pdf" TargetMode="External"/><Relationship Id="rId25" Type="http://schemas.openxmlformats.org/officeDocument/2006/relationships/hyperlink" Target="http://www.tekstilec.si/wp-content/uploads/2019/09/Tekstilec-03-2019-%C4%8Clanek-5.pdf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tekstilec.si/wp-content/uploads/2019/06/Tekstilec-02-2019-clanek-3.pdf" TargetMode="External"/><Relationship Id="rId20" Type="http://schemas.openxmlformats.org/officeDocument/2006/relationships/hyperlink" Target="http://www.tekstilec.si/wp-content/uploads/2019/06/Tekstilec-02-2019-clanek-7.pdf" TargetMode="External"/><Relationship Id="rId29" Type="http://schemas.openxmlformats.org/officeDocument/2006/relationships/hyperlink" Target="http://www.tekstilec.si/wp-content/uploads/2016/03/10.14502Tekstilec2019.62.242-247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4502/Tekstilec2019.62.34-41" TargetMode="External"/><Relationship Id="rId24" Type="http://schemas.openxmlformats.org/officeDocument/2006/relationships/hyperlink" Target="http://www.tekstilec.si/wp-content/uploads/2019/09/Tekstilec-03-2019-%C4%8Clanek-4.pdf" TargetMode="External"/><Relationship Id="rId32" Type="http://schemas.openxmlformats.org/officeDocument/2006/relationships/hyperlink" Target="http://www.tekstilec.si/wp-content/uploads/2016/03/10.14502Tekstilec2019.62.269-277.pdf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4502/Tekstilec2019.62.89-100" TargetMode="External"/><Relationship Id="rId23" Type="http://schemas.openxmlformats.org/officeDocument/2006/relationships/hyperlink" Target="http://www.tekstilec.si/wp-content/uploads/2019/09/Tekstilec-03-2019-%C4%8Clanek-3.pdf" TargetMode="External"/><Relationship Id="rId28" Type="http://schemas.openxmlformats.org/officeDocument/2006/relationships/hyperlink" Target="http://www.tekstilec.si/wp-content/uploads/2016/03/10.14502Tekstilec2019.62.232-241.pdf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doi.org/10.14502/Tekstilec2019.62.23-33" TargetMode="External"/><Relationship Id="rId19" Type="http://schemas.openxmlformats.org/officeDocument/2006/relationships/hyperlink" Target="http://www.tekstilec.si/wp-content/uploads/2019/06/Tekstilec-02-2019-clanek-6.pdf" TargetMode="External"/><Relationship Id="rId31" Type="http://schemas.openxmlformats.org/officeDocument/2006/relationships/hyperlink" Target="http://www.tekstilec.si/wp-content/uploads/2016/03/10.14502Tekstilec2019.62.258-26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4502/Tekstilec2019.62.12-22" TargetMode="External"/><Relationship Id="rId14" Type="http://schemas.openxmlformats.org/officeDocument/2006/relationships/hyperlink" Target="https://doi.org/10.14502/Tekstilec2019.62.78-88" TargetMode="External"/><Relationship Id="rId22" Type="http://schemas.openxmlformats.org/officeDocument/2006/relationships/hyperlink" Target="http://www.tekstilec.si/wp-content/uploads/2019/09/Tekstilec-03-2019-%C4%8Clanek-2.pdf" TargetMode="External"/><Relationship Id="rId27" Type="http://schemas.openxmlformats.org/officeDocument/2006/relationships/hyperlink" Target="http://www.tekstilec.si/wp-content/uploads/2019/09/Tekstilec-03-2019-%C4%8Clanek-7.pdf" TargetMode="External"/><Relationship Id="rId30" Type="http://schemas.openxmlformats.org/officeDocument/2006/relationships/hyperlink" Target="http://www.tekstilec.si/wp-content/uploads/2016/03/10.14502Tekstilec2019.62.248-256.pdf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0C49161-125D-4E59-AD34-25BD1923D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3241</Words>
  <Characters>18478</Characters>
  <Application>Microsoft Office Word</Application>
  <DocSecurity>0</DocSecurity>
  <Lines>153</Lines>
  <Paragraphs>4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2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18</cp:revision>
  <cp:lastPrinted>2018-06-28T11:20:00Z</cp:lastPrinted>
  <dcterms:created xsi:type="dcterms:W3CDTF">2019-10-11T16:34:00Z</dcterms:created>
  <dcterms:modified xsi:type="dcterms:W3CDTF">2019-10-1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